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CoGAPS can provide new insights into single cell datasets. Through these exercises you will analyze a real dataset using the SciServer compute platform.</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provide new insights into single cell datasets. Through these exercises you will analyze a real dataset using the SciServer compute platform.</dc:description>
  <cp:keywords/>
  <dcterms:created xsi:type="dcterms:W3CDTF">2023-06-22T18:25:11Z</dcterms:created>
  <dcterms:modified xsi:type="dcterms:W3CDTF">2023-06-22T18: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